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49722" w14:textId="2E8CD93D" w:rsidR="003E5F99" w:rsidRPr="007B4D9D" w:rsidRDefault="007B4D9D">
      <w:pPr>
        <w:pStyle w:val="Antrat1"/>
        <w:rPr>
          <w:rFonts w:ascii="Times New Roman" w:hAnsi="Times New Roman" w:cs="Times New Roman"/>
          <w:sz w:val="24"/>
          <w:szCs w:val="24"/>
          <w:lang w:val="lt-LT"/>
        </w:rPr>
      </w:pPr>
      <w:bookmarkStart w:id="0" w:name="_Toc148463685"/>
      <w:r w:rsidRPr="007B4D9D">
        <w:rPr>
          <w:rFonts w:ascii="Times New Roman" w:hAnsi="Times New Roman" w:cs="Times New Roman"/>
          <w:sz w:val="24"/>
          <w:szCs w:val="24"/>
          <w:lang w:val="lt-LT"/>
        </w:rPr>
        <w:t>Mokymosi scenarijaus šablonas</w:t>
      </w:r>
      <w:bookmarkEnd w:id="0"/>
      <w:r w:rsidR="00AA733F" w:rsidRPr="007B4D9D">
        <w:rPr>
          <w:rFonts w:ascii="Times New Roman" w:hAnsi="Times New Roman" w:cs="Times New Roman"/>
          <w:sz w:val="24"/>
          <w:szCs w:val="24"/>
          <w:lang w:val="lt-LT"/>
        </w:rPr>
        <w:t>: paaiškinimai</w:t>
      </w:r>
    </w:p>
    <w:p w14:paraId="3EBC38B8" w14:textId="4AEAC8B7" w:rsidR="003E5F99" w:rsidRPr="007B4D9D" w:rsidRDefault="007B4D9D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sz w:val="24"/>
          <w:szCs w:val="24"/>
          <w:lang w:val="lt-LT"/>
        </w:rPr>
        <w:t>Mokymosi scenarijaus šablonas yra išsamus įrankis, sukurtas pedagogams apibūdinti ir dalintis savo unikal</w:t>
      </w:r>
      <w:r w:rsidR="00897EA6" w:rsidRPr="007B4D9D">
        <w:rPr>
          <w:rFonts w:ascii="Times New Roman" w:hAnsi="Times New Roman" w:cs="Times New Roman"/>
          <w:sz w:val="24"/>
          <w:szCs w:val="24"/>
          <w:lang w:val="lt-LT"/>
        </w:rPr>
        <w:t>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ais mokymosi scenarijais. Šis struktūrizuotas formatas užtikrina, kad kiekvienas scenarijus būtų išsamus, todėl jį lengva suprasti ir </w:t>
      </w:r>
      <w:r w:rsidR="00A943C6" w:rsidRPr="007B4D9D">
        <w:rPr>
          <w:rFonts w:ascii="Times New Roman" w:hAnsi="Times New Roman" w:cs="Times New Roman"/>
          <w:sz w:val="24"/>
          <w:szCs w:val="24"/>
          <w:lang w:val="lt-LT"/>
        </w:rPr>
        <w:t>prisitaikyt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kitiems pedagogams. </w:t>
      </w:r>
      <w:r w:rsidR="00A943C6" w:rsidRPr="007B4D9D">
        <w:rPr>
          <w:rFonts w:ascii="Times New Roman" w:hAnsi="Times New Roman" w:cs="Times New Roman"/>
          <w:sz w:val="24"/>
          <w:szCs w:val="24"/>
          <w:lang w:val="lt-LT"/>
        </w:rPr>
        <w:t>K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iekvieno lauko apžvalga:</w:t>
      </w:r>
    </w:p>
    <w:p w14:paraId="55D8B027" w14:textId="75CBA374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Pavadinima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A943C6" w:rsidRPr="007B4D9D">
        <w:rPr>
          <w:rFonts w:ascii="Times New Roman" w:hAnsi="Times New Roman" w:cs="Times New Roman"/>
          <w:sz w:val="24"/>
          <w:szCs w:val="24"/>
          <w:lang w:val="lt-LT"/>
        </w:rPr>
        <w:t>m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okymosi scenarijaus pavadinimas, suteikiantis greitą žvilgsnį į temą.</w:t>
      </w:r>
    </w:p>
    <w:p w14:paraId="74EAA2AE" w14:textId="0FEC0924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Tema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984223" w:rsidRPr="007B4D9D">
        <w:rPr>
          <w:rFonts w:ascii="Times New Roman" w:hAnsi="Times New Roman" w:cs="Times New Roman"/>
          <w:sz w:val="24"/>
          <w:szCs w:val="24"/>
          <w:lang w:val="lt-LT"/>
        </w:rPr>
        <w:t>mokomasis dalykas ar teminė 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ritis, </w:t>
      </w:r>
      <w:r w:rsidR="00984223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nurodanti kam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skirtas scenarijus.</w:t>
      </w:r>
    </w:p>
    <w:p w14:paraId="686FD73B" w14:textId="19834171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Klasės lygi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amžiaus ar klasės lygis, nurodantis mokymosi scenarijaus t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inkamum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ą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25A0F389" w14:textId="6C21F182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Trukmė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numatoma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laikas, reikalingas scenarijui įvykdy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mu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2AABA756" w14:textId="5A1102DA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Tiksla</w:t>
      </w:r>
      <w:r w:rsidR="00C84CF1"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s(-ai)</w:t>
      </w: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: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iekiami mokymosi rezultatai arba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tiksla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163F5C8C" w14:textId="4F3CAA27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Pedagoginiai metoda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m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okymo strategijos ar metodai, naudojami scenarijuje. Tai gali apimti nuo tradicin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ės pamoko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pagrįstų metodų iki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inovatyvių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technikų, pvz., problemų sprendim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u grįstas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mokym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asi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17CE1338" w14:textId="7A217D09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Struktūra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a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iškus scenarijaus eigos arba sekos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nusakyma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, kuris išsamiai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apibūdina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kaip veiklos ir turinys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yra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organizuojami ir pateikiami.</w:t>
      </w:r>
    </w:p>
    <w:p w14:paraId="57C41333" w14:textId="63D1A154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Medžiagos/Ištekia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i: </w:t>
      </w:r>
      <w:r w:rsidR="00C84CF1" w:rsidRPr="007B4D9D">
        <w:rPr>
          <w:rFonts w:ascii="Times New Roman" w:hAnsi="Times New Roman" w:cs="Times New Roman"/>
          <w:sz w:val="24"/>
          <w:szCs w:val="24"/>
          <w:lang w:val="lt-LT"/>
        </w:rPr>
        <w:t>p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agrindiniai įrankiai, medžiagos ar technologijos, reikalingos scenarijui.</w:t>
      </w:r>
    </w:p>
    <w:p w14:paraId="18216CC9" w14:textId="6F5AB92E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Išankstiniai reikalavima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587E57" w:rsidRPr="007B4D9D">
        <w:rPr>
          <w:rFonts w:ascii="Times New Roman" w:hAnsi="Times New Roman" w:cs="Times New Roman"/>
          <w:sz w:val="24"/>
          <w:szCs w:val="24"/>
          <w:lang w:val="lt-LT"/>
        </w:rPr>
        <w:t>pagrindinės žinios ar įgūdžia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, kuriuos </w:t>
      </w:r>
      <w:r w:rsidR="00587E57" w:rsidRPr="007B4D9D">
        <w:rPr>
          <w:rFonts w:ascii="Times New Roman" w:hAnsi="Times New Roman" w:cs="Times New Roman"/>
          <w:sz w:val="24"/>
          <w:szCs w:val="24"/>
          <w:lang w:val="lt-LT"/>
        </w:rPr>
        <w:t>besimokantiej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jau turėtų turėti.</w:t>
      </w:r>
    </w:p>
    <w:p w14:paraId="55572C04" w14:textId="11EA6217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 xml:space="preserve">Veiklos ir </w:t>
      </w:r>
      <w:r w:rsidR="00587E57"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vykdymo eiga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587E57" w:rsidRPr="007B4D9D">
        <w:rPr>
          <w:rFonts w:ascii="Times New Roman" w:hAnsi="Times New Roman" w:cs="Times New Roman"/>
          <w:sz w:val="24"/>
          <w:szCs w:val="24"/>
          <w:lang w:val="lt-LT"/>
        </w:rPr>
        <w:t>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šsami instrukcija, kaip vykdyti scenarijų nuo pradžios iki pabaigos.</w:t>
      </w:r>
    </w:p>
    <w:p w14:paraId="0C407CDC" w14:textId="5EA0AB81" w:rsidR="003E5F99" w:rsidRPr="007B4D9D" w:rsidRDefault="00587E57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Užduočių vertinimas/Įvertinima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: įrankiai ar metodai besimokančiųjų supratimui ar veiklai įvertinti.</w:t>
      </w:r>
    </w:p>
    <w:p w14:paraId="2102AA83" w14:textId="61A2903B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Plėtra/</w:t>
      </w:r>
      <w:r w:rsidR="00587E57"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Pritaikyma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:</w:t>
      </w:r>
      <w:r w:rsidR="00587E57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scenarijaus praplėtimui arba </w:t>
      </w:r>
      <w:r w:rsidR="00587E57" w:rsidRPr="007B4D9D">
        <w:rPr>
          <w:rFonts w:ascii="Times New Roman" w:hAnsi="Times New Roman" w:cs="Times New Roman"/>
          <w:sz w:val="24"/>
          <w:szCs w:val="24"/>
          <w:lang w:val="lt-LT"/>
        </w:rPr>
        <w:t>pritaikymo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prie skirtingų mokymosi poreikių</w:t>
      </w:r>
      <w:r w:rsidR="00587E57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idėjo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7E542BF8" w14:textId="6F89C381" w:rsidR="003E5F99" w:rsidRPr="007B4D9D" w:rsidRDefault="007B4D9D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Papildomos pastabo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vieta,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kit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os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svarb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io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informacij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o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, įžvalg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ų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ar patarim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ų pateikimui.</w:t>
      </w:r>
    </w:p>
    <w:p w14:paraId="0C55CEF6" w14:textId="6400B115" w:rsidR="00984223" w:rsidRPr="007B4D9D" w:rsidRDefault="007B4D9D" w:rsidP="00984223">
      <w:pPr>
        <w:pStyle w:val="Sraopastraipa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i/>
          <w:iCs/>
          <w:sz w:val="24"/>
          <w:szCs w:val="24"/>
          <w:lang w:val="lt-LT"/>
        </w:rPr>
        <w:t>Priedai/Nuorodo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: 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kiltis, skirta papildomiems ištekliams ar 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šaltiniam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, kuri</w:t>
      </w:r>
      <w:r w:rsidR="00B74DC5" w:rsidRPr="007B4D9D">
        <w:rPr>
          <w:rFonts w:ascii="Times New Roman" w:hAnsi="Times New Roman" w:cs="Times New Roman"/>
          <w:sz w:val="24"/>
          <w:szCs w:val="24"/>
          <w:lang w:val="lt-LT"/>
        </w:rPr>
        <w:t>e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papildo scenarijų.</w:t>
      </w:r>
    </w:p>
    <w:p w14:paraId="544E9DCA" w14:textId="77777777" w:rsidR="003E5F99" w:rsidRPr="007B4D9D" w:rsidRDefault="003E5F99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67083F73" w14:textId="0F1A59B9" w:rsidR="003E5F99" w:rsidRPr="007B4D9D" w:rsidRDefault="007B4D9D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sz w:val="24"/>
          <w:szCs w:val="24"/>
          <w:lang w:val="lt-LT"/>
        </w:rPr>
        <w:t>Naudodami šį šabloną</w:t>
      </w:r>
      <w:r w:rsidR="003854FD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pedagoga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gali užtikrinti </w:t>
      </w:r>
      <w:r w:rsidR="003854FD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holistinį 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mokymosi scenarij</w:t>
      </w:r>
      <w:r w:rsidR="003854FD" w:rsidRPr="007B4D9D">
        <w:rPr>
          <w:rFonts w:ascii="Times New Roman" w:hAnsi="Times New Roman" w:cs="Times New Roman"/>
          <w:sz w:val="24"/>
          <w:szCs w:val="24"/>
          <w:lang w:val="lt-LT"/>
        </w:rPr>
        <w:t>aus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="003854FD" w:rsidRPr="007B4D9D">
        <w:rPr>
          <w:rFonts w:ascii="Times New Roman" w:hAnsi="Times New Roman" w:cs="Times New Roman"/>
          <w:sz w:val="24"/>
          <w:szCs w:val="24"/>
          <w:lang w:val="lt-LT"/>
        </w:rPr>
        <w:t>pristatymą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, palengvindami kolegoms jį suprasti, prisitaikyti ir lengvai </w:t>
      </w:r>
      <w:r w:rsidR="0077794B" w:rsidRPr="007B4D9D">
        <w:rPr>
          <w:rFonts w:ascii="Times New Roman" w:hAnsi="Times New Roman" w:cs="Times New Roman"/>
          <w:sz w:val="24"/>
          <w:szCs w:val="24"/>
          <w:lang w:val="lt-LT"/>
        </w:rPr>
        <w:t>taikyt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įvairiose </w:t>
      </w:r>
      <w:r w:rsidR="0077794B" w:rsidRPr="007B4D9D">
        <w:rPr>
          <w:rFonts w:ascii="Times New Roman" w:hAnsi="Times New Roman" w:cs="Times New Roman"/>
          <w:sz w:val="24"/>
          <w:szCs w:val="24"/>
          <w:lang w:val="lt-LT"/>
        </w:rPr>
        <w:t>edukacin</w:t>
      </w:r>
      <w:r w:rsidR="003854FD" w:rsidRPr="007B4D9D">
        <w:rPr>
          <w:rFonts w:ascii="Times New Roman" w:hAnsi="Times New Roman" w:cs="Times New Roman"/>
          <w:sz w:val="24"/>
          <w:szCs w:val="24"/>
          <w:lang w:val="lt-LT"/>
        </w:rPr>
        <w:t>ėse įstaigose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.</w:t>
      </w:r>
    </w:p>
    <w:p w14:paraId="28D0D962" w14:textId="2A458D86" w:rsidR="003854FD" w:rsidRPr="007B4D9D" w:rsidRDefault="003854FD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sz w:val="24"/>
          <w:szCs w:val="24"/>
          <w:lang w:val="lt-LT"/>
        </w:rPr>
        <w:t>Naudodamiesi šiuo šablonu pedagogai gali užtikrinti holistinį mokymosi scenarijaus atvaizdavimą, kad kolegos galėtų lengviau jį suprasti, pritaikyti ir sklandžiai taikyti įvairiose ugdymo įstaigose.</w:t>
      </w:r>
    </w:p>
    <w:p w14:paraId="4276FC4A" w14:textId="77777777" w:rsidR="003E5F99" w:rsidRPr="007B4D9D" w:rsidRDefault="003E5F99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4E0D0149" w14:textId="63F72542" w:rsidR="00AA733F" w:rsidRPr="007B4D9D" w:rsidRDefault="00AA733F">
      <w:pPr>
        <w:spacing w:line="240" w:lineRule="auto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sz w:val="24"/>
          <w:szCs w:val="24"/>
          <w:lang w:val="lt-LT"/>
        </w:rPr>
        <w:br w:type="page"/>
      </w:r>
    </w:p>
    <w:p w14:paraId="1B5D49B8" w14:textId="77777777" w:rsidR="00AA733F" w:rsidRPr="007B4D9D" w:rsidRDefault="00AA733F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69B970BB" w14:textId="61D8D2AF" w:rsidR="003E5F99" w:rsidRPr="007B4D9D" w:rsidRDefault="00B74DC5" w:rsidP="00AA733F">
      <w:pPr>
        <w:pStyle w:val="Antrat1"/>
        <w:rPr>
          <w:rFonts w:ascii="Times New Roman" w:hAnsi="Times New Roman" w:cs="Times New Roman"/>
          <w:sz w:val="24"/>
          <w:szCs w:val="24"/>
          <w:lang w:val="lt-LT"/>
        </w:rPr>
      </w:pPr>
      <w:r w:rsidRPr="007B4D9D">
        <w:rPr>
          <w:rFonts w:ascii="Times New Roman" w:hAnsi="Times New Roman" w:cs="Times New Roman"/>
          <w:sz w:val="24"/>
          <w:szCs w:val="24"/>
          <w:lang w:val="lt-LT"/>
        </w:rPr>
        <w:t>Mokymosi scenarijaus šablonas</w:t>
      </w:r>
      <w:r w:rsidR="00AA733F" w:rsidRPr="007B4D9D">
        <w:rPr>
          <w:rFonts w:ascii="Times New Roman" w:hAnsi="Times New Roman" w:cs="Times New Roman"/>
          <w:sz w:val="24"/>
          <w:szCs w:val="24"/>
          <w:lang w:val="lt-LT"/>
        </w:rPr>
        <w:t xml:space="preserve"> pildymui</w:t>
      </w:r>
      <w:r w:rsidRPr="007B4D9D">
        <w:rPr>
          <w:rFonts w:ascii="Times New Roman" w:hAnsi="Times New Roman" w:cs="Times New Roman"/>
          <w:sz w:val="24"/>
          <w:szCs w:val="24"/>
          <w:lang w:val="lt-LT"/>
        </w:rPr>
        <w:t>:</w:t>
      </w:r>
    </w:p>
    <w:p w14:paraId="0A26AB93" w14:textId="77777777" w:rsidR="003E5F99" w:rsidRPr="007B4D9D" w:rsidRDefault="003E5F99">
      <w:pPr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tbl>
      <w:tblPr>
        <w:tblStyle w:val="Lentelstinklelis"/>
        <w:tblW w:w="9573" w:type="dxa"/>
        <w:tblLayout w:type="fixed"/>
        <w:tblLook w:val="0480" w:firstRow="0" w:lastRow="0" w:firstColumn="1" w:lastColumn="0" w:noHBand="0" w:noVBand="1"/>
      </w:tblPr>
      <w:tblGrid>
        <w:gridCol w:w="2489"/>
        <w:gridCol w:w="7084"/>
      </w:tblGrid>
      <w:tr w:rsidR="003E5F99" w:rsidRPr="007B4D9D" w14:paraId="390AF5B2" w14:textId="77777777" w:rsidTr="00A72667">
        <w:tc>
          <w:tcPr>
            <w:tcW w:w="2489" w:type="dxa"/>
            <w:shd w:val="clear" w:color="auto" w:fill="auto"/>
          </w:tcPr>
          <w:p w14:paraId="0890E0A0" w14:textId="77777777" w:rsidR="003E5F99" w:rsidRPr="007B4D9D" w:rsidRDefault="007B4D9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avadinimas</w:t>
            </w:r>
          </w:p>
        </w:tc>
        <w:tc>
          <w:tcPr>
            <w:tcW w:w="7084" w:type="dxa"/>
            <w:shd w:val="clear" w:color="auto" w:fill="auto"/>
          </w:tcPr>
          <w:p w14:paraId="390612C6" w14:textId="76C2BDB3" w:rsidR="003E5F99" w:rsidRPr="007B4D9D" w:rsidRDefault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nformatika</w:t>
            </w:r>
          </w:p>
        </w:tc>
      </w:tr>
      <w:tr w:rsidR="003E5F99" w:rsidRPr="007B4D9D" w14:paraId="57586BF5" w14:textId="77777777" w:rsidTr="00A72667">
        <w:tc>
          <w:tcPr>
            <w:tcW w:w="2489" w:type="dxa"/>
            <w:shd w:val="clear" w:color="auto" w:fill="auto"/>
          </w:tcPr>
          <w:p w14:paraId="7480773E" w14:textId="77777777" w:rsidR="003E5F99" w:rsidRPr="007B4D9D" w:rsidRDefault="007B4D9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Tema</w:t>
            </w:r>
          </w:p>
        </w:tc>
        <w:tc>
          <w:tcPr>
            <w:tcW w:w="7084" w:type="dxa"/>
            <w:shd w:val="clear" w:color="auto" w:fill="auto"/>
          </w:tcPr>
          <w:p w14:paraId="7F6B6D98" w14:textId="66DEF151" w:rsidR="003E5F99" w:rsidRPr="007B4D9D" w:rsidRDefault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Duomenų kodavimas ir dvejetainiai skaičiai</w:t>
            </w:r>
          </w:p>
        </w:tc>
      </w:tr>
      <w:tr w:rsidR="003E5F99" w:rsidRPr="007B4D9D" w14:paraId="096E26D4" w14:textId="77777777" w:rsidTr="00A72667">
        <w:tc>
          <w:tcPr>
            <w:tcW w:w="2489" w:type="dxa"/>
            <w:shd w:val="clear" w:color="auto" w:fill="auto"/>
          </w:tcPr>
          <w:p w14:paraId="76328D10" w14:textId="77777777" w:rsidR="003E5F99" w:rsidRPr="007B4D9D" w:rsidRDefault="007B4D9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Klasės lygis</w:t>
            </w:r>
          </w:p>
        </w:tc>
        <w:tc>
          <w:tcPr>
            <w:tcW w:w="7084" w:type="dxa"/>
            <w:shd w:val="clear" w:color="auto" w:fill="auto"/>
          </w:tcPr>
          <w:p w14:paraId="0C5A90B5" w14:textId="3D1FACEA" w:rsidR="003E5F99" w:rsidRPr="007B4D9D" w:rsidRDefault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5 klasė</w:t>
            </w:r>
          </w:p>
        </w:tc>
      </w:tr>
      <w:tr w:rsidR="003E5F99" w:rsidRPr="007B4D9D" w14:paraId="7CCA0D7B" w14:textId="77777777" w:rsidTr="00A72667">
        <w:tc>
          <w:tcPr>
            <w:tcW w:w="2489" w:type="dxa"/>
            <w:shd w:val="clear" w:color="auto" w:fill="auto"/>
          </w:tcPr>
          <w:p w14:paraId="61D459E5" w14:textId="77777777" w:rsidR="003E5F99" w:rsidRPr="007B4D9D" w:rsidRDefault="007B4D9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Trukmė</w:t>
            </w:r>
          </w:p>
        </w:tc>
        <w:tc>
          <w:tcPr>
            <w:tcW w:w="7084" w:type="dxa"/>
            <w:shd w:val="clear" w:color="auto" w:fill="auto"/>
          </w:tcPr>
          <w:p w14:paraId="2A899FF4" w14:textId="642840E0" w:rsidR="003E5F99" w:rsidRPr="007B4D9D" w:rsidRDefault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1 pamokos (45 min)</w:t>
            </w:r>
          </w:p>
        </w:tc>
      </w:tr>
      <w:tr w:rsidR="00A72667" w:rsidRPr="007B4D9D" w14:paraId="79C2505D" w14:textId="77777777" w:rsidTr="00A72667">
        <w:tc>
          <w:tcPr>
            <w:tcW w:w="2489" w:type="dxa"/>
            <w:shd w:val="clear" w:color="auto" w:fill="auto"/>
          </w:tcPr>
          <w:p w14:paraId="6E743093" w14:textId="373D1DA6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Uždaviniai</w:t>
            </w:r>
          </w:p>
        </w:tc>
        <w:tc>
          <w:tcPr>
            <w:tcW w:w="7084" w:type="dxa"/>
            <w:shd w:val="clear" w:color="auto" w:fill="auto"/>
          </w:tcPr>
          <w:p w14:paraId="202097DC" w14:textId="77777777" w:rsidR="00A72667" w:rsidRPr="007B4D9D" w:rsidRDefault="00A72667" w:rsidP="00A7266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Užkoduoti savo amžiu dvejetainiu kodu;</w:t>
            </w:r>
          </w:p>
          <w:p w14:paraId="7A787235" w14:textId="1D6E8713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Užkoduoti savo vardą dvejetainių kodu</w:t>
            </w:r>
          </w:p>
        </w:tc>
      </w:tr>
      <w:tr w:rsidR="00A72667" w:rsidRPr="007B4D9D" w14:paraId="720658A2" w14:textId="77777777" w:rsidTr="00A72667">
        <w:tc>
          <w:tcPr>
            <w:tcW w:w="2489" w:type="dxa"/>
            <w:shd w:val="clear" w:color="auto" w:fill="auto"/>
          </w:tcPr>
          <w:p w14:paraId="2E91FC64" w14:textId="77777777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edagoginiai metodai</w:t>
            </w:r>
          </w:p>
        </w:tc>
        <w:tc>
          <w:tcPr>
            <w:tcW w:w="7084" w:type="dxa"/>
            <w:shd w:val="clear" w:color="auto" w:fill="auto"/>
          </w:tcPr>
          <w:p w14:paraId="318C64DE" w14:textId="06556D1E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Apversta klasė</w:t>
            </w:r>
          </w:p>
        </w:tc>
      </w:tr>
      <w:tr w:rsidR="00A72667" w:rsidRPr="007B4D9D" w14:paraId="60F0EA08" w14:textId="77777777" w:rsidTr="00A72667">
        <w:tc>
          <w:tcPr>
            <w:tcW w:w="2489" w:type="dxa"/>
            <w:shd w:val="clear" w:color="auto" w:fill="auto"/>
          </w:tcPr>
          <w:p w14:paraId="788343B2" w14:textId="77777777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Struktūra</w:t>
            </w:r>
          </w:p>
        </w:tc>
        <w:tc>
          <w:tcPr>
            <w:tcW w:w="7084" w:type="dxa"/>
            <w:shd w:val="clear" w:color="auto" w:fill="auto"/>
          </w:tcPr>
          <w:p w14:paraId="5EC905D0" w14:textId="3F66428E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Scenarijuje veiklos ir turinio sekos arba eigos aprašymas.</w:t>
            </w:r>
          </w:p>
        </w:tc>
      </w:tr>
      <w:tr w:rsidR="00A72667" w:rsidRPr="007B4D9D" w14:paraId="4D60F8BC" w14:textId="77777777" w:rsidTr="00A72667">
        <w:tc>
          <w:tcPr>
            <w:tcW w:w="2489" w:type="dxa"/>
            <w:shd w:val="clear" w:color="auto" w:fill="auto"/>
          </w:tcPr>
          <w:p w14:paraId="154F1D36" w14:textId="1C9A5AF9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Medžiagos/Ištekiai</w:t>
            </w:r>
          </w:p>
        </w:tc>
        <w:tc>
          <w:tcPr>
            <w:tcW w:w="7084" w:type="dxa"/>
            <w:shd w:val="clear" w:color="auto" w:fill="auto"/>
          </w:tcPr>
          <w:p w14:paraId="3D208450" w14:textId="77777777" w:rsidR="007B4D9D" w:rsidRPr="007B4D9D" w:rsidRDefault="007B4D9D" w:rsidP="007B4D9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Kompiuteris, mobilusis telefonas, skaičiuotuvas</w:t>
            </w:r>
          </w:p>
          <w:p w14:paraId="2380D7B7" w14:textId="77777777" w:rsidR="007B4D9D" w:rsidRPr="007B4D9D" w:rsidRDefault="007B4D9D" w:rsidP="007B4D9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Užrašinė ,,Notepad”</w:t>
            </w:r>
          </w:p>
          <w:p w14:paraId="20E05B7A" w14:textId="77777777" w:rsidR="007B4D9D" w:rsidRPr="007B4D9D" w:rsidRDefault="007B4D9D" w:rsidP="007B4D9D">
            <w:pPr>
              <w:suppressAutoHyphens w:val="0"/>
              <w:autoSpaceDE w:val="0"/>
              <w:adjustRightInd w:val="0"/>
              <w:spacing w:line="241" w:lineRule="atLeast"/>
              <w:jc w:val="both"/>
              <w:rPr>
                <w:rStyle w:val="titlehead"/>
                <w:rFonts w:ascii="Times New Roman" w:hAnsi="Times New Roman" w:cs="Times New Roman"/>
                <w:color w:val="000000"/>
                <w:spacing w:val="-4"/>
                <w:sz w:val="24"/>
                <w:szCs w:val="24"/>
              </w:rPr>
            </w:pPr>
            <w:r w:rsidRPr="007B4D9D">
              <w:rPr>
                <w:rStyle w:val="titlehead"/>
                <w:rFonts w:ascii="Times New Roman" w:hAnsi="Times New Roman" w:cs="Times New Roman"/>
                <w:spacing w:val="-4"/>
                <w:sz w:val="24"/>
                <w:szCs w:val="24"/>
              </w:rPr>
              <w:t>A. Lozdienė, I. Mackevič. Pasaulis kompiuteryje. Informacinės technologijos. 1 d. IX–X kl. Vilnius: TEV, 2012</w:t>
            </w:r>
          </w:p>
          <w:p w14:paraId="17204E1A" w14:textId="1C352030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A72667" w:rsidRPr="007B4D9D" w14:paraId="404B50C6" w14:textId="77777777" w:rsidTr="00A72667">
        <w:tc>
          <w:tcPr>
            <w:tcW w:w="2489" w:type="dxa"/>
            <w:shd w:val="clear" w:color="auto" w:fill="auto"/>
          </w:tcPr>
          <w:p w14:paraId="1C333478" w14:textId="77777777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Išankstiniai reikalavimai</w:t>
            </w:r>
          </w:p>
        </w:tc>
        <w:tc>
          <w:tcPr>
            <w:tcW w:w="7084" w:type="dxa"/>
            <w:shd w:val="clear" w:color="auto" w:fill="auto"/>
          </w:tcPr>
          <w:p w14:paraId="73708FD8" w14:textId="08687CF3" w:rsidR="00A72667" w:rsidRPr="007B4D9D" w:rsidRDefault="007B4D9D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Geba naudotis kompiuteriu, atsidaryti nuorodas, Youtube kanale žiūrėti video..</w:t>
            </w:r>
          </w:p>
        </w:tc>
      </w:tr>
      <w:tr w:rsidR="00A72667" w:rsidRPr="007B4D9D" w14:paraId="16EADB6B" w14:textId="77777777" w:rsidTr="00A72667">
        <w:tc>
          <w:tcPr>
            <w:tcW w:w="2489" w:type="dxa"/>
            <w:shd w:val="clear" w:color="auto" w:fill="auto"/>
          </w:tcPr>
          <w:p w14:paraId="246686C9" w14:textId="4DDB3905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Veiklos ir vykdymo eiga</w:t>
            </w:r>
          </w:p>
        </w:tc>
        <w:tc>
          <w:tcPr>
            <w:tcW w:w="7084" w:type="dxa"/>
            <w:shd w:val="clear" w:color="auto" w:fill="auto"/>
          </w:tcPr>
          <w:p w14:paraId="59DEA3BE" w14:textId="77777777" w:rsidR="007B4D9D" w:rsidRPr="007B4D9D" w:rsidRDefault="007B4D9D" w:rsidP="007B4D9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Mokytoja (as) pateiktyje paskelbia pamokos tikslus ir uždavinius.</w:t>
            </w:r>
          </w:p>
          <w:p w14:paraId="4D3C9F84" w14:textId="2007B6AF" w:rsidR="007B4D9D" w:rsidRPr="007B4D9D" w:rsidRDefault="007B4D9D" w:rsidP="007B4D9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Mokytoja (as) mokinimas primena skaičiavimo taisyklę kaip iš sveikojo dešimtainio skaičiaus gauti dvejetainį kodą. Pateikia pavyzdžių</w:t>
            </w:r>
            <w:r w:rsidRPr="007B4D9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</w:p>
          <w:p w14:paraId="62F81503" w14:textId="77777777" w:rsidR="007B4D9D" w:rsidRPr="007B4D9D" w:rsidRDefault="007B4D9D" w:rsidP="007B4D9D">
            <w:pPr>
              <w:spacing w:line="360" w:lineRule="auto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Mokiniai savarankiškai užkoduoja savo amžių. Kadangi daugelis klasėje mokinių yra to paties amžiaus, atlikę užduotį visi kartu pasitikrina ar teisingai užkodavo. Padiskutuoja kaip jiems sekėsi, ar buvo klaidų.</w:t>
            </w:r>
          </w:p>
          <w:p w14:paraId="358F9241" w14:textId="77777777" w:rsidR="007B4D9D" w:rsidRPr="007B4D9D" w:rsidRDefault="007B4D9D" w:rsidP="007B4D9D">
            <w:pPr>
              <w:suppressAutoHyphens w:val="0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okiniai savarankiškai internete susiranda ASCII kodų lentelės didžiųjų ir mažųjų raidžių kodus.</w:t>
            </w:r>
          </w:p>
          <w:p w14:paraId="5FEA8B32" w14:textId="77777777" w:rsidR="007B4D9D" w:rsidRPr="007B4D9D" w:rsidRDefault="007B4D9D" w:rsidP="007B4D9D">
            <w:pPr>
              <w:suppressAutoHyphens w:val="0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kiniai dvejetainiu kodu užkoduoja savo vardą.</w:t>
            </w:r>
          </w:p>
          <w:p w14:paraId="43EAF739" w14:textId="77777777" w:rsidR="007B4D9D" w:rsidRPr="007B4D9D" w:rsidRDefault="007B4D9D" w:rsidP="007B4D9D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vo atliktas užduotis mokiniai pateikia pateiktyje ir pristato.</w:t>
            </w:r>
          </w:p>
          <w:p w14:paraId="2A3A74D9" w14:textId="77777777" w:rsidR="007B4D9D" w:rsidRPr="007B4D9D" w:rsidRDefault="007B4D9D" w:rsidP="007B4D9D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4D921B" w14:textId="3E4E389D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A72667" w:rsidRPr="007B4D9D" w14:paraId="27530319" w14:textId="77777777" w:rsidTr="00A72667">
        <w:tc>
          <w:tcPr>
            <w:tcW w:w="2489" w:type="dxa"/>
            <w:shd w:val="clear" w:color="auto" w:fill="auto"/>
          </w:tcPr>
          <w:p w14:paraId="4AF067E5" w14:textId="5E63E435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lastRenderedPageBreak/>
              <w:t>Užduočių vertinimas / Įvertinimas</w:t>
            </w:r>
          </w:p>
        </w:tc>
        <w:tc>
          <w:tcPr>
            <w:tcW w:w="7084" w:type="dxa"/>
            <w:shd w:val="clear" w:color="auto" w:fill="auto"/>
          </w:tcPr>
          <w:p w14:paraId="5518CF63" w14:textId="77777777" w:rsidR="007B4D9D" w:rsidRPr="007B4D9D" w:rsidRDefault="007B4D9D" w:rsidP="007B4D9D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kiniai pristato savo atliktas užduotis. Kaupiamasis vertinimas. Įsivertina Kahoot aplinkoje, mokytojas pateikia Pin kodą. Apibendriname rezultatus.</w:t>
            </w:r>
          </w:p>
          <w:p w14:paraId="03CE95BC" w14:textId="34770573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A72667" w:rsidRPr="007B4D9D" w14:paraId="44D6A5C1" w14:textId="77777777" w:rsidTr="00A72667">
        <w:tc>
          <w:tcPr>
            <w:tcW w:w="2489" w:type="dxa"/>
            <w:shd w:val="clear" w:color="auto" w:fill="auto"/>
          </w:tcPr>
          <w:p w14:paraId="36AA9998" w14:textId="3BD2763E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lėtra/Pritaikymas</w:t>
            </w:r>
          </w:p>
        </w:tc>
        <w:tc>
          <w:tcPr>
            <w:tcW w:w="7084" w:type="dxa"/>
            <w:shd w:val="clear" w:color="auto" w:fill="auto"/>
          </w:tcPr>
          <w:p w14:paraId="2A70DE19" w14:textId="77777777" w:rsidR="007B4D9D" w:rsidRPr="007B4D9D" w:rsidRDefault="007B4D9D" w:rsidP="007B4D9D">
            <w:pPr>
              <w:pStyle w:val="Sraopastraipa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apildoma užduotis:  </w:t>
            </w:r>
          </w:p>
          <w:p w14:paraId="470528AB" w14:textId="77777777" w:rsidR="007B4D9D" w:rsidRPr="007B4D9D" w:rsidRDefault="007B4D9D" w:rsidP="007B4D9D">
            <w:pPr>
              <w:pStyle w:val="Sraopastraipa"/>
              <w:numPr>
                <w:ilvl w:val="0"/>
                <w:numId w:val="16"/>
              </w:numPr>
              <w:suppressAutoHyphens w:val="0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vo gimimo metus parašyti dvejetainio kodu.</w:t>
            </w:r>
          </w:p>
          <w:p w14:paraId="2BF5FBD1" w14:textId="77777777" w:rsidR="007B4D9D" w:rsidRPr="007B4D9D" w:rsidRDefault="007B4D9D" w:rsidP="007B4D9D">
            <w:pPr>
              <w:pStyle w:val="Sraopastraipa"/>
              <w:numPr>
                <w:ilvl w:val="0"/>
                <w:numId w:val="16"/>
              </w:numPr>
              <w:suppressAutoHyphens w:val="0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skaičiuoti savo atstumą nuo namų iki mokyklos ir parašyti dvejetainiu kodu.</w:t>
            </w:r>
          </w:p>
          <w:p w14:paraId="16CA56A6" w14:textId="77777777" w:rsidR="007B4D9D" w:rsidRPr="007B4D9D" w:rsidRDefault="007B4D9D" w:rsidP="007B4D9D">
            <w:pPr>
              <w:pStyle w:val="Sraopastraipa"/>
              <w:numPr>
                <w:ilvl w:val="0"/>
                <w:numId w:val="16"/>
              </w:numPr>
              <w:suppressAutoHyphens w:val="0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4D9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ašyti savo tėvelių (globėjų) gimimo metus dvejetainiu kodu</w:t>
            </w:r>
          </w:p>
          <w:p w14:paraId="6B6AC9FC" w14:textId="77777777" w:rsidR="007B4D9D" w:rsidRPr="007B4D9D" w:rsidRDefault="007B4D9D" w:rsidP="007B4D9D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D328F2" w14:textId="33D8F52A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A72667" w:rsidRPr="007B4D9D" w14:paraId="09F04073" w14:textId="77777777" w:rsidTr="00A72667">
        <w:tc>
          <w:tcPr>
            <w:tcW w:w="2489" w:type="dxa"/>
            <w:shd w:val="clear" w:color="auto" w:fill="auto"/>
          </w:tcPr>
          <w:p w14:paraId="79A1AEC8" w14:textId="77777777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apildomos pastabos</w:t>
            </w:r>
          </w:p>
        </w:tc>
        <w:tc>
          <w:tcPr>
            <w:tcW w:w="7084" w:type="dxa"/>
            <w:shd w:val="clear" w:color="auto" w:fill="auto"/>
          </w:tcPr>
          <w:p w14:paraId="4ABB2E69" w14:textId="20276017" w:rsidR="00A72667" w:rsidRPr="007B4D9D" w:rsidRDefault="007B4D9D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hAnsi="Times New Roman" w:cs="Times New Roman"/>
                <w:sz w:val="24"/>
                <w:szCs w:val="24"/>
              </w:rPr>
              <w:t>Spec.poreikių mokiniams sumažinamas užduočių kiekis. Užduotims atlikti teikiama mokytojo pagalbą</w:t>
            </w:r>
          </w:p>
        </w:tc>
      </w:tr>
      <w:tr w:rsidR="00A72667" w:rsidRPr="007B4D9D" w14:paraId="3807584C" w14:textId="77777777" w:rsidTr="00A72667">
        <w:tc>
          <w:tcPr>
            <w:tcW w:w="2489" w:type="dxa"/>
            <w:shd w:val="clear" w:color="auto" w:fill="auto"/>
          </w:tcPr>
          <w:p w14:paraId="60E52822" w14:textId="77777777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7B4D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single" w:sz="2" w:space="0" w:color="D9D9E3"/>
                <w:lang w:val="lt-LT"/>
              </w:rPr>
              <w:t>Priedai / Nuorodos</w:t>
            </w:r>
          </w:p>
        </w:tc>
        <w:tc>
          <w:tcPr>
            <w:tcW w:w="7084" w:type="dxa"/>
            <w:shd w:val="clear" w:color="auto" w:fill="auto"/>
          </w:tcPr>
          <w:p w14:paraId="6B9543FF" w14:textId="77777777" w:rsidR="007B4D9D" w:rsidRDefault="007B4D9D" w:rsidP="007B4D9D">
            <w:pPr>
              <w:spacing w:line="360" w:lineRule="auto"/>
            </w:pPr>
            <w:hyperlink r:id="rId8" w:history="1">
              <w:r>
                <w:rPr>
                  <w:rStyle w:val="Hipersaitas"/>
                </w:rPr>
                <w:t>How To Convert Decimal to Binary - YouTube</w:t>
              </w:r>
            </w:hyperlink>
          </w:p>
          <w:p w14:paraId="585E88BE" w14:textId="77777777" w:rsidR="007B4D9D" w:rsidRDefault="007B4D9D" w:rsidP="007B4D9D">
            <w:pPr>
              <w:spacing w:line="360" w:lineRule="auto"/>
            </w:pPr>
            <w:hyperlink r:id="rId9" w:history="1">
              <w:r>
                <w:rPr>
                  <w:rStyle w:val="Hipersaitas"/>
                </w:rPr>
                <w:t>Intro to Binary Numbers - YouTube</w:t>
              </w:r>
            </w:hyperlink>
          </w:p>
          <w:p w14:paraId="3DB0CBA6" w14:textId="77777777" w:rsidR="007B4D9D" w:rsidRDefault="007B4D9D" w:rsidP="007B4D9D">
            <w:pPr>
              <w:spacing w:line="360" w:lineRule="auto"/>
            </w:pPr>
            <w:hyperlink r:id="rId10" w:history="1">
              <w:r>
                <w:rPr>
                  <w:rStyle w:val="Hipersaitas"/>
                </w:rPr>
                <w:t>Why Do Computers Use 1s and 0s? Binary and Transistors Explained. - YouTube</w:t>
              </w:r>
            </w:hyperlink>
            <w:r>
              <w:t xml:space="preserve"> </w:t>
            </w:r>
          </w:p>
          <w:p w14:paraId="52418E92" w14:textId="10F39484" w:rsidR="00A72667" w:rsidRPr="007B4D9D" w:rsidRDefault="00A72667" w:rsidP="00A72667">
            <w:pPr>
              <w:spacing w:after="48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</w:p>
        </w:tc>
      </w:tr>
    </w:tbl>
    <w:p w14:paraId="21779C12" w14:textId="77777777" w:rsidR="003E5F99" w:rsidRPr="007B4D9D" w:rsidRDefault="003E5F99">
      <w:pPr>
        <w:rPr>
          <w:rFonts w:ascii="Times New Roman" w:hAnsi="Times New Roman" w:cs="Times New Roman"/>
          <w:sz w:val="24"/>
          <w:szCs w:val="24"/>
          <w:lang w:val="lt-LT"/>
        </w:rPr>
      </w:pPr>
    </w:p>
    <w:sectPr w:rsidR="003E5F99" w:rsidRPr="007B4D9D">
      <w:headerReference w:type="default" r:id="rId11"/>
      <w:headerReference w:type="first" r:id="rId12"/>
      <w:pgSz w:w="11906" w:h="16838"/>
      <w:pgMar w:top="1440" w:right="1440" w:bottom="1440" w:left="1440" w:header="720" w:footer="720" w:gutter="0"/>
      <w:pgNumType w:start="0"/>
      <w:cols w:space="720"/>
      <w:formProt w:val="0"/>
      <w:titlePg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92358" w14:textId="77777777" w:rsidR="00693075" w:rsidRDefault="00693075">
      <w:pPr>
        <w:spacing w:line="240" w:lineRule="auto"/>
      </w:pPr>
      <w:r>
        <w:separator/>
      </w:r>
    </w:p>
  </w:endnote>
  <w:endnote w:type="continuationSeparator" w:id="0">
    <w:p w14:paraId="3CD1A03D" w14:textId="77777777" w:rsidR="00693075" w:rsidRDefault="006930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88F53" w14:textId="77777777" w:rsidR="00693075" w:rsidRDefault="00693075">
      <w:pPr>
        <w:spacing w:line="240" w:lineRule="auto"/>
      </w:pPr>
      <w:r>
        <w:separator/>
      </w:r>
    </w:p>
  </w:footnote>
  <w:footnote w:type="continuationSeparator" w:id="0">
    <w:p w14:paraId="7BCC2832" w14:textId="77777777" w:rsidR="00693075" w:rsidRDefault="0069307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48B66" w14:textId="77777777" w:rsidR="003E5F99" w:rsidRDefault="007B4D9D">
    <w:pPr>
      <w:jc w:val="center"/>
    </w:pPr>
    <w:r>
      <w:rPr>
        <w:noProof/>
      </w:rPr>
      <w:drawing>
        <wp:inline distT="0" distB="0" distL="0" distR="0" wp14:anchorId="409AF451" wp14:editId="139BAC5B">
          <wp:extent cx="2477770" cy="304800"/>
          <wp:effectExtent l="0" t="0" r="0" b="0"/>
          <wp:docPr id="1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2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7777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EDAD" w14:textId="61414C27" w:rsidR="00AA733F" w:rsidRDefault="00AA733F">
    <w:pPr>
      <w:pStyle w:val="Antrats"/>
    </w:pPr>
    <w:r>
      <w:rPr>
        <w:noProof/>
      </w:rPr>
      <w:drawing>
        <wp:inline distT="0" distB="0" distL="0" distR="0" wp14:anchorId="21135F64" wp14:editId="6730966E">
          <wp:extent cx="2477770" cy="304800"/>
          <wp:effectExtent l="0" t="0" r="0" b="0"/>
          <wp:docPr id="225465918" name="Picture 225465918" descr="A black text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5465918" name="Picture 225465918" descr="A black text with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7777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9BC"/>
    <w:multiLevelType w:val="multilevel"/>
    <w:tmpl w:val="1FDC8CF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E60206A"/>
    <w:multiLevelType w:val="multilevel"/>
    <w:tmpl w:val="8962D85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4B55A8"/>
    <w:multiLevelType w:val="multilevel"/>
    <w:tmpl w:val="A0AC69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4FA5CCA"/>
    <w:multiLevelType w:val="multilevel"/>
    <w:tmpl w:val="D56ABDB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A34A7"/>
    <w:multiLevelType w:val="multilevel"/>
    <w:tmpl w:val="7568A1F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62635FB"/>
    <w:multiLevelType w:val="multilevel"/>
    <w:tmpl w:val="2B1E99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6FF3707"/>
    <w:multiLevelType w:val="multilevel"/>
    <w:tmpl w:val="B1C670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D2F1D8D"/>
    <w:multiLevelType w:val="multilevel"/>
    <w:tmpl w:val="D50A79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0131499"/>
    <w:multiLevelType w:val="multilevel"/>
    <w:tmpl w:val="EBE8DA9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B287035"/>
    <w:multiLevelType w:val="multilevel"/>
    <w:tmpl w:val="F2CE623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64D05321"/>
    <w:multiLevelType w:val="hybridMultilevel"/>
    <w:tmpl w:val="C504B2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B6105"/>
    <w:multiLevelType w:val="multilevel"/>
    <w:tmpl w:val="9D4E34C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C2A5DAA"/>
    <w:multiLevelType w:val="multilevel"/>
    <w:tmpl w:val="392236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E67B6F"/>
    <w:multiLevelType w:val="multilevel"/>
    <w:tmpl w:val="4058FEB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8BC0BD8"/>
    <w:multiLevelType w:val="hybridMultilevel"/>
    <w:tmpl w:val="149624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457873"/>
    <w:multiLevelType w:val="multilevel"/>
    <w:tmpl w:val="45D8FAB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8500728">
    <w:abstractNumId w:val="12"/>
  </w:num>
  <w:num w:numId="2" w16cid:durableId="1128249">
    <w:abstractNumId w:val="4"/>
  </w:num>
  <w:num w:numId="3" w16cid:durableId="468667453">
    <w:abstractNumId w:val="11"/>
  </w:num>
  <w:num w:numId="4" w16cid:durableId="1460878032">
    <w:abstractNumId w:val="7"/>
  </w:num>
  <w:num w:numId="5" w16cid:durableId="2017995341">
    <w:abstractNumId w:val="3"/>
  </w:num>
  <w:num w:numId="6" w16cid:durableId="1801268617">
    <w:abstractNumId w:val="6"/>
  </w:num>
  <w:num w:numId="7" w16cid:durableId="136458746">
    <w:abstractNumId w:val="8"/>
  </w:num>
  <w:num w:numId="8" w16cid:durableId="31729777">
    <w:abstractNumId w:val="13"/>
  </w:num>
  <w:num w:numId="9" w16cid:durableId="68776992">
    <w:abstractNumId w:val="1"/>
  </w:num>
  <w:num w:numId="10" w16cid:durableId="437991717">
    <w:abstractNumId w:val="2"/>
  </w:num>
  <w:num w:numId="11" w16cid:durableId="2144690776">
    <w:abstractNumId w:val="15"/>
  </w:num>
  <w:num w:numId="12" w16cid:durableId="626350383">
    <w:abstractNumId w:val="9"/>
  </w:num>
  <w:num w:numId="13" w16cid:durableId="109207180">
    <w:abstractNumId w:val="5"/>
  </w:num>
  <w:num w:numId="14" w16cid:durableId="2026788655">
    <w:abstractNumId w:val="0"/>
  </w:num>
  <w:num w:numId="15" w16cid:durableId="714743755">
    <w:abstractNumId w:val="10"/>
  </w:num>
  <w:num w:numId="16" w16cid:durableId="20829451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MTI3NzA2MLE0tzRS0lEKTi0uzszPAykwrAUAhT814CwAAAA="/>
  </w:docVars>
  <w:rsids>
    <w:rsidRoot w:val="003E5F99"/>
    <w:rsid w:val="000A517D"/>
    <w:rsid w:val="00224026"/>
    <w:rsid w:val="00234C20"/>
    <w:rsid w:val="002B0F32"/>
    <w:rsid w:val="003854FD"/>
    <w:rsid w:val="003E5F99"/>
    <w:rsid w:val="0046371C"/>
    <w:rsid w:val="00481F67"/>
    <w:rsid w:val="00553F51"/>
    <w:rsid w:val="005676BA"/>
    <w:rsid w:val="00587E57"/>
    <w:rsid w:val="00693075"/>
    <w:rsid w:val="006E39E6"/>
    <w:rsid w:val="0077794B"/>
    <w:rsid w:val="00792C10"/>
    <w:rsid w:val="007B4D9D"/>
    <w:rsid w:val="00886F91"/>
    <w:rsid w:val="00897EA6"/>
    <w:rsid w:val="008A0E09"/>
    <w:rsid w:val="00944CBF"/>
    <w:rsid w:val="009565BC"/>
    <w:rsid w:val="00984223"/>
    <w:rsid w:val="00A72667"/>
    <w:rsid w:val="00A943C6"/>
    <w:rsid w:val="00AA733F"/>
    <w:rsid w:val="00AE7605"/>
    <w:rsid w:val="00B74DC5"/>
    <w:rsid w:val="00C84CF1"/>
    <w:rsid w:val="00CD6AF9"/>
    <w:rsid w:val="00D55DEA"/>
    <w:rsid w:val="00E022AD"/>
    <w:rsid w:val="00E47789"/>
    <w:rsid w:val="00E47E8A"/>
    <w:rsid w:val="00E90FA1"/>
    <w:rsid w:val="00EA3134"/>
    <w:rsid w:val="00F44DB5"/>
    <w:rsid w:val="00F8289E"/>
    <w:rsid w:val="00F8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69716"/>
  <w15:docId w15:val="{D2F04278-AB89-4CA0-BB3E-54C375AFB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l-GR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92C10"/>
    <w:pPr>
      <w:spacing w:line="276" w:lineRule="auto"/>
    </w:pPr>
  </w:style>
  <w:style w:type="paragraph" w:styleId="Antrat1">
    <w:name w:val="heading 1"/>
    <w:basedOn w:val="prastasis"/>
    <w:next w:val="prastasis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Antrat2">
    <w:name w:val="heading 2"/>
    <w:basedOn w:val="prastasis"/>
    <w:next w:val="prastasis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Antrat3">
    <w:name w:val="heading 3"/>
    <w:basedOn w:val="prastasis"/>
    <w:next w:val="prastasis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Antrat4">
    <w:name w:val="heading 4"/>
    <w:basedOn w:val="prastasis"/>
    <w:next w:val="prastasis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Antrat5">
    <w:name w:val="heading 5"/>
    <w:basedOn w:val="prastasis"/>
    <w:next w:val="prastasis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Antrat6">
    <w:name w:val="heading 6"/>
    <w:basedOn w:val="prastasis"/>
    <w:next w:val="prastasis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uiPriority w:val="99"/>
    <w:unhideWhenUsed/>
    <w:rsid w:val="006C5E37"/>
    <w:rPr>
      <w:color w:val="0000FF" w:themeColor="hyperlink"/>
      <w:u w:val="single"/>
    </w:rPr>
  </w:style>
  <w:style w:type="character" w:styleId="Grietas">
    <w:name w:val="Strong"/>
    <w:basedOn w:val="Numatytasispastraiposriftas"/>
    <w:uiPriority w:val="22"/>
    <w:qFormat/>
    <w:rsid w:val="00916AA4"/>
    <w:rPr>
      <w:b/>
      <w:bCs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Pagrindinistekstas">
    <w:name w:val="Body Text"/>
    <w:basedOn w:val="prastasis"/>
    <w:pPr>
      <w:spacing w:after="140"/>
    </w:pPr>
  </w:style>
  <w:style w:type="paragraph" w:styleId="Sraas">
    <w:name w:val="List"/>
    <w:basedOn w:val="Pagrindinistekstas"/>
    <w:rPr>
      <w:rFonts w:cs="Lohit Devanagari"/>
    </w:rPr>
  </w:style>
  <w:style w:type="paragraph" w:styleId="Antrat">
    <w:name w:val="caption"/>
    <w:basedOn w:val="prastasis"/>
    <w:next w:val="prastasis"/>
    <w:uiPriority w:val="35"/>
    <w:unhideWhenUsed/>
    <w:qFormat/>
    <w:rsid w:val="006C5E3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Index">
    <w:name w:val="Index"/>
    <w:basedOn w:val="prastasis"/>
    <w:qFormat/>
    <w:pPr>
      <w:suppressLineNumbers/>
    </w:pPr>
    <w:rPr>
      <w:rFonts w:cs="Lohit Devanagari"/>
    </w:rPr>
  </w:style>
  <w:style w:type="paragraph" w:styleId="Pavadinimas">
    <w:name w:val="Title"/>
    <w:basedOn w:val="prastasis"/>
    <w:next w:val="prastasis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aantrat">
    <w:name w:val="Subtitle"/>
    <w:basedOn w:val="prastasis"/>
    <w:next w:val="prastasis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Sraopastraipa">
    <w:name w:val="List Paragraph"/>
    <w:basedOn w:val="prastasis"/>
    <w:uiPriority w:val="34"/>
    <w:qFormat/>
    <w:rsid w:val="0006525C"/>
    <w:pPr>
      <w:ind w:left="720"/>
      <w:contextualSpacing/>
    </w:pPr>
  </w:style>
  <w:style w:type="paragraph" w:styleId="Indeksoantrat">
    <w:name w:val="index heading"/>
    <w:basedOn w:val="Heading"/>
  </w:style>
  <w:style w:type="paragraph" w:styleId="Turinioantrat">
    <w:name w:val="TOC Heading"/>
    <w:basedOn w:val="Antrat1"/>
    <w:next w:val="prastasis"/>
    <w:uiPriority w:val="39"/>
    <w:unhideWhenUsed/>
    <w:qFormat/>
    <w:rsid w:val="006C5E3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urinys1">
    <w:name w:val="toc 1"/>
    <w:basedOn w:val="prastasis"/>
    <w:next w:val="prastasis"/>
    <w:autoRedefine/>
    <w:uiPriority w:val="39"/>
    <w:unhideWhenUsed/>
    <w:rsid w:val="006C5E37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C5E37"/>
    <w:pPr>
      <w:spacing w:after="100"/>
      <w:ind w:left="220"/>
    </w:pPr>
  </w:style>
  <w:style w:type="paragraph" w:customStyle="1" w:styleId="HeaderandFooter">
    <w:name w:val="Header and Footer"/>
    <w:basedOn w:val="prastasis"/>
    <w:qFormat/>
  </w:style>
  <w:style w:type="paragraph" w:styleId="Antrats">
    <w:name w:val="header"/>
    <w:basedOn w:val="HeaderandFooter"/>
  </w:style>
  <w:style w:type="paragraph" w:styleId="Porat">
    <w:name w:val="footer"/>
    <w:basedOn w:val="HeaderandFooter"/>
  </w:style>
  <w:style w:type="paragraph" w:customStyle="1" w:styleId="TableContents">
    <w:name w:val="Table Contents"/>
    <w:basedOn w:val="prastasis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Lentelstinklelis">
    <w:name w:val="Table Grid"/>
    <w:basedOn w:val="prastojilentel"/>
    <w:uiPriority w:val="39"/>
    <w:rsid w:val="00916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taisymai">
    <w:name w:val="Revision"/>
    <w:hidden/>
    <w:uiPriority w:val="99"/>
    <w:semiHidden/>
    <w:rsid w:val="00481F67"/>
    <w:pPr>
      <w:suppressAutoHyphens w:val="0"/>
    </w:pPr>
  </w:style>
  <w:style w:type="character" w:customStyle="1" w:styleId="titlehead">
    <w:name w:val="titlehead"/>
    <w:rsid w:val="007B4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sxT4FfRBa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Xpk67YzOn5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7pOcU1xMk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97525-276D-4C3B-9356-C3E9D60C8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4</Words>
  <Characters>3672</Characters>
  <Application>Microsoft Office Word</Application>
  <DocSecurity>0</DocSecurity>
  <Lines>30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ra Ausra</dc:creator>
  <dc:description/>
  <cp:lastModifiedBy>Rita Jaugelienė</cp:lastModifiedBy>
  <cp:revision>2</cp:revision>
  <dcterms:created xsi:type="dcterms:W3CDTF">2023-12-04T12:43:00Z</dcterms:created>
  <dcterms:modified xsi:type="dcterms:W3CDTF">2023-12-04T12:43:00Z</dcterms:modified>
  <dc:language>en-US</dc:language>
</cp:coreProperties>
</file>